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99254" w14:textId="023A6F2D" w:rsidR="00F502EF" w:rsidRDefault="007870F9">
      <w:pPr>
        <w:rPr>
          <w:lang w:val="en-US"/>
        </w:rPr>
      </w:pPr>
      <w:r>
        <w:rPr>
          <w:lang w:val="en-US"/>
        </w:rPr>
        <w:t>Beauty</w:t>
      </w:r>
      <w:r w:rsidR="00F502EF">
        <w:rPr>
          <w:lang w:val="en-US"/>
        </w:rPr>
        <w:t xml:space="preserve"> products</w:t>
      </w:r>
    </w:p>
    <w:p w14:paraId="06F3BA0F" w14:textId="2DD2260F" w:rsidR="00F502EF" w:rsidRDefault="00F502EF">
      <w:pPr>
        <w:rPr>
          <w:lang w:val="en-US"/>
        </w:rPr>
      </w:pPr>
      <w:r>
        <w:rPr>
          <w:lang w:val="en-US"/>
        </w:rPr>
        <w:t>Fever products</w:t>
      </w:r>
    </w:p>
    <w:p w14:paraId="279430D7" w14:textId="764DE3CD" w:rsidR="00F502EF" w:rsidRDefault="00F502EF">
      <w:pPr>
        <w:rPr>
          <w:lang w:val="en-US"/>
        </w:rPr>
      </w:pPr>
      <w:r>
        <w:rPr>
          <w:lang w:val="en-US"/>
        </w:rPr>
        <w:t>Best sellers (top 5)</w:t>
      </w:r>
    </w:p>
    <w:p w14:paraId="3836703F" w14:textId="16CD0733" w:rsidR="00F502EF" w:rsidRPr="007870F9" w:rsidRDefault="00C301BC">
      <w:pPr>
        <w:rPr>
          <w:lang w:val="en-US"/>
        </w:rPr>
      </w:pPr>
      <w:r>
        <w:rPr>
          <w:lang w:val="en-US"/>
        </w:rPr>
        <w:t>REDirects to PAGE 3 (ALL PRODUCTS) on the last one</w:t>
      </w:r>
    </w:p>
    <w:sectPr w:rsidR="00F502EF" w:rsidRPr="007870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tzA3Nra0tDSzMDZU0lEKTi0uzszPAykwrAUAzD1DBCwAAAA="/>
  </w:docVars>
  <w:rsids>
    <w:rsidRoot w:val="009C664E"/>
    <w:rsid w:val="006B082B"/>
    <w:rsid w:val="007870F9"/>
    <w:rsid w:val="009C664E"/>
    <w:rsid w:val="00C301BC"/>
    <w:rsid w:val="00F50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F952C"/>
  <w15:chartTrackingRefBased/>
  <w15:docId w15:val="{82A4499F-77C7-4604-B13B-FCBAC9324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TOCHUKWU ANIEROBI</dc:creator>
  <cp:keywords/>
  <dc:description/>
  <cp:lastModifiedBy>SOMTOCHUKWU ANIEROBI</cp:lastModifiedBy>
  <cp:revision>4</cp:revision>
  <dcterms:created xsi:type="dcterms:W3CDTF">2023-04-12T13:12:00Z</dcterms:created>
  <dcterms:modified xsi:type="dcterms:W3CDTF">2023-04-12T13:28:00Z</dcterms:modified>
</cp:coreProperties>
</file>